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ulia Ocampo</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campo</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2 Sunset Dr, Holiday Hills, IL, USA McHenry, IL, USA 6005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fanimartinez385@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42098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